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56D2" w14:textId="225543DB" w:rsidR="00823FDD" w:rsidRDefault="00823FDD" w:rsidP="00823FDD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71034365"/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87650C">
        <w:rPr>
          <w:rFonts w:ascii="Times New Roman" w:hAnsi="Times New Roman" w:cs="Times New Roman"/>
          <w:b/>
          <w:sz w:val="24"/>
          <w:szCs w:val="24"/>
        </w:rPr>
        <w:t xml:space="preserve">S </w:t>
      </w:r>
      <w:r>
        <w:rPr>
          <w:rFonts w:ascii="Times New Roman" w:hAnsi="Times New Roman" w:cs="Times New Roman"/>
          <w:b/>
          <w:sz w:val="24"/>
          <w:szCs w:val="24"/>
        </w:rPr>
        <w:t xml:space="preserve">5: </w:t>
      </w:r>
      <w:r w:rsidRPr="009F7248">
        <w:rPr>
          <w:rFonts w:ascii="Times New Roman" w:hAnsi="Times New Roman" w:cs="Times New Roman"/>
          <w:bCs/>
          <w:sz w:val="24"/>
          <w:szCs w:val="24"/>
        </w:rPr>
        <w:t>Chi-Square Tests Results of the relationship between the available health infrastructure</w:t>
      </w:r>
      <w:r w:rsidR="00DA79ED" w:rsidRPr="009F7248">
        <w:rPr>
          <w:rFonts w:ascii="Times New Roman" w:hAnsi="Times New Roman" w:cs="Times New Roman"/>
          <w:bCs/>
          <w:sz w:val="24"/>
          <w:szCs w:val="24"/>
        </w:rPr>
        <w:t xml:space="preserve"> or </w:t>
      </w:r>
      <w:r w:rsidRPr="009F7248">
        <w:rPr>
          <w:rFonts w:ascii="Times New Roman" w:hAnsi="Times New Roman" w:cs="Times New Roman"/>
          <w:bCs/>
          <w:sz w:val="24"/>
          <w:szCs w:val="24"/>
        </w:rPr>
        <w:t>healthcare workforce competency and usefulness of mHealth applications</w:t>
      </w:r>
    </w:p>
    <w:bookmarkEnd w:id="0"/>
    <w:p w14:paraId="532F1AD3" w14:textId="51250025" w:rsidR="00823FDD" w:rsidRDefault="00823FDD" w:rsidP="00823FDD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40"/>
        <w:gridCol w:w="1023"/>
        <w:gridCol w:w="747"/>
        <w:gridCol w:w="680"/>
        <w:gridCol w:w="800"/>
        <w:gridCol w:w="708"/>
        <w:gridCol w:w="851"/>
        <w:gridCol w:w="709"/>
        <w:gridCol w:w="850"/>
        <w:gridCol w:w="709"/>
        <w:gridCol w:w="850"/>
        <w:gridCol w:w="851"/>
        <w:gridCol w:w="811"/>
        <w:gridCol w:w="680"/>
        <w:gridCol w:w="1027"/>
        <w:gridCol w:w="680"/>
        <w:gridCol w:w="832"/>
      </w:tblGrid>
      <w:tr w:rsidR="00475DFC" w14:paraId="75ACB816" w14:textId="77777777" w:rsidTr="006D4F66">
        <w:tc>
          <w:tcPr>
            <w:tcW w:w="1140" w:type="dxa"/>
          </w:tcPr>
          <w:p w14:paraId="1B9CE2C6" w14:textId="4D70C3CD" w:rsidR="00475DFC" w:rsidRDefault="00475DFC" w:rsidP="00823FD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Availability of Health Infrastructure</w:t>
            </w:r>
          </w:p>
        </w:tc>
        <w:tc>
          <w:tcPr>
            <w:tcW w:w="12808" w:type="dxa"/>
            <w:gridSpan w:val="16"/>
          </w:tcPr>
          <w:p w14:paraId="1E506562" w14:textId="45796F9D" w:rsidR="00475DFC" w:rsidRDefault="00475DFC" w:rsidP="00823FD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Usefulness of mHealth applications</w:t>
            </w:r>
          </w:p>
        </w:tc>
      </w:tr>
      <w:tr w:rsidR="00475DFC" w:rsidRPr="00FF58A7" w14:paraId="6531C1C7" w14:textId="77777777" w:rsidTr="00475DFC">
        <w:tc>
          <w:tcPr>
            <w:tcW w:w="1140" w:type="dxa"/>
          </w:tcPr>
          <w:p w14:paraId="7E1F1CB3" w14:textId="77777777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770" w:type="dxa"/>
            <w:gridSpan w:val="2"/>
          </w:tcPr>
          <w:p w14:paraId="41D06503" w14:textId="16E9B67F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anage non-communicable diseases</w:t>
            </w:r>
          </w:p>
        </w:tc>
        <w:tc>
          <w:tcPr>
            <w:tcW w:w="1480" w:type="dxa"/>
            <w:gridSpan w:val="2"/>
          </w:tcPr>
          <w:p w14:paraId="494F92B6" w14:textId="73A7F63F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anage communicable diseases</w:t>
            </w:r>
          </w:p>
        </w:tc>
        <w:tc>
          <w:tcPr>
            <w:tcW w:w="1559" w:type="dxa"/>
            <w:gridSpan w:val="2"/>
          </w:tcPr>
          <w:p w14:paraId="2B2F1BD5" w14:textId="5CC91DC1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Reminders for treatment adherence procedures</w:t>
            </w:r>
          </w:p>
        </w:tc>
        <w:tc>
          <w:tcPr>
            <w:tcW w:w="1559" w:type="dxa"/>
            <w:gridSpan w:val="2"/>
          </w:tcPr>
          <w:p w14:paraId="6EB3B15D" w14:textId="7CC17ABC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Reminders for clinic appointments</w:t>
            </w:r>
          </w:p>
        </w:tc>
        <w:tc>
          <w:tcPr>
            <w:tcW w:w="1559" w:type="dxa"/>
            <w:gridSpan w:val="2"/>
          </w:tcPr>
          <w:p w14:paraId="1704C9FD" w14:textId="1FD2B47E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Reminders for drugs collection</w:t>
            </w:r>
          </w:p>
        </w:tc>
        <w:tc>
          <w:tcPr>
            <w:tcW w:w="1662" w:type="dxa"/>
            <w:gridSpan w:val="2"/>
          </w:tcPr>
          <w:p w14:paraId="128EBAA8" w14:textId="187A1FB1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Follow-ups to promote treatment compliance</w:t>
            </w:r>
          </w:p>
        </w:tc>
        <w:tc>
          <w:tcPr>
            <w:tcW w:w="1707" w:type="dxa"/>
            <w:gridSpan w:val="2"/>
          </w:tcPr>
          <w:p w14:paraId="4F98AA7C" w14:textId="442FE450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 xml:space="preserve">Treating and managing </w:t>
            </w:r>
            <w:r w:rsidR="005F0C9A">
              <w:rPr>
                <w:rFonts w:cstheme="minorHAnsi"/>
                <w:bCs/>
                <w:sz w:val="16"/>
                <w:szCs w:val="16"/>
              </w:rPr>
              <w:t xml:space="preserve">other </w:t>
            </w:r>
            <w:r>
              <w:rPr>
                <w:rFonts w:cstheme="minorHAnsi"/>
                <w:bCs/>
                <w:sz w:val="16"/>
                <w:szCs w:val="16"/>
              </w:rPr>
              <w:t>disease conditions</w:t>
            </w:r>
          </w:p>
        </w:tc>
        <w:tc>
          <w:tcPr>
            <w:tcW w:w="1512" w:type="dxa"/>
            <w:gridSpan w:val="2"/>
          </w:tcPr>
          <w:p w14:paraId="7A11865F" w14:textId="24EBC04E" w:rsidR="00475DFC" w:rsidRPr="00FF58A7" w:rsidRDefault="00475DFC" w:rsidP="00823FDD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Test result notifications</w:t>
            </w:r>
          </w:p>
        </w:tc>
      </w:tr>
      <w:tr w:rsidR="00475DFC" w14:paraId="525EB39C" w14:textId="77777777" w:rsidTr="00475DFC">
        <w:tc>
          <w:tcPr>
            <w:tcW w:w="1140" w:type="dxa"/>
          </w:tcPr>
          <w:p w14:paraId="40E3DD23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23" w:type="dxa"/>
          </w:tcPr>
          <w:p w14:paraId="0818F29A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00A76C7F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47" w:type="dxa"/>
          </w:tcPr>
          <w:p w14:paraId="75DCBC9A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31FA0361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80" w:type="dxa"/>
          </w:tcPr>
          <w:p w14:paraId="5261C785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5F605F67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00" w:type="dxa"/>
          </w:tcPr>
          <w:p w14:paraId="2BA255ED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0F38DC7B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" w:type="dxa"/>
          </w:tcPr>
          <w:p w14:paraId="09C9D12D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136F259D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51" w:type="dxa"/>
          </w:tcPr>
          <w:p w14:paraId="543EB8B3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2A02C417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9" w:type="dxa"/>
          </w:tcPr>
          <w:p w14:paraId="11225985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472967D8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50" w:type="dxa"/>
          </w:tcPr>
          <w:p w14:paraId="10E5B5D8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1A8199DF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9" w:type="dxa"/>
          </w:tcPr>
          <w:p w14:paraId="0BF3031D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78F8AFAA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50" w:type="dxa"/>
          </w:tcPr>
          <w:p w14:paraId="113B09A7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7777FAAD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51" w:type="dxa"/>
          </w:tcPr>
          <w:p w14:paraId="1CA665EE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50D8AAAB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11" w:type="dxa"/>
          </w:tcPr>
          <w:p w14:paraId="426E5B40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23184AA6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80" w:type="dxa"/>
          </w:tcPr>
          <w:p w14:paraId="4BE32578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75F484B0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27" w:type="dxa"/>
          </w:tcPr>
          <w:p w14:paraId="6EB2A05B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40935198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80" w:type="dxa"/>
          </w:tcPr>
          <w:p w14:paraId="49EA1955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Chi-Square</w:t>
            </w:r>
          </w:p>
          <w:p w14:paraId="3A99C34D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32" w:type="dxa"/>
          </w:tcPr>
          <w:p w14:paraId="29D9B86D" w14:textId="77777777" w:rsidR="00475DFC" w:rsidRDefault="00475DFC" w:rsidP="00FE798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16"/>
                <w:szCs w:val="16"/>
              </w:rPr>
              <w:t>p-value</w:t>
            </w:r>
          </w:p>
          <w:p w14:paraId="37E631BF" w14:textId="77777777" w:rsidR="00475DFC" w:rsidRDefault="00475DFC" w:rsidP="00FE798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475DFC" w:rsidRPr="00FF58A7" w14:paraId="4C04D012" w14:textId="77777777" w:rsidTr="00475DFC">
        <w:tc>
          <w:tcPr>
            <w:tcW w:w="1140" w:type="dxa"/>
          </w:tcPr>
          <w:p w14:paraId="7DBDDAD9" w14:textId="77777777" w:rsidR="00475DFC" w:rsidRPr="00FF58A7" w:rsidRDefault="00475DFC" w:rsidP="00FE7988">
            <w:pPr>
              <w:spacing w:line="240" w:lineRule="auto"/>
              <w:rPr>
                <w:rFonts w:cstheme="minorHAnsi"/>
                <w:b/>
                <w:sz w:val="16"/>
                <w:szCs w:val="16"/>
              </w:rPr>
            </w:pPr>
            <w:r w:rsidRPr="00FF58A7">
              <w:rPr>
                <w:rFonts w:cstheme="minorHAnsi"/>
                <w:sz w:val="16"/>
                <w:szCs w:val="16"/>
              </w:rPr>
              <w:t>Availability of mobile wireless devices</w:t>
            </w:r>
          </w:p>
          <w:p w14:paraId="161D488F" w14:textId="77777777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023" w:type="dxa"/>
          </w:tcPr>
          <w:p w14:paraId="7C75441A" w14:textId="17D16AD4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 w:rsidRPr="00FF58A7">
              <w:rPr>
                <w:rFonts w:cstheme="minorHAnsi"/>
                <w:bCs/>
                <w:sz w:val="16"/>
                <w:szCs w:val="16"/>
              </w:rPr>
              <w:t>36.99</w:t>
            </w:r>
          </w:p>
        </w:tc>
        <w:tc>
          <w:tcPr>
            <w:tcW w:w="747" w:type="dxa"/>
          </w:tcPr>
          <w:p w14:paraId="39C29574" w14:textId="0AB41A1A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78EC4E4A" w14:textId="68D28A4F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8.09</w:t>
            </w:r>
          </w:p>
        </w:tc>
        <w:tc>
          <w:tcPr>
            <w:tcW w:w="800" w:type="dxa"/>
          </w:tcPr>
          <w:p w14:paraId="1C847435" w14:textId="399D4512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4</w:t>
            </w:r>
          </w:p>
        </w:tc>
        <w:tc>
          <w:tcPr>
            <w:tcW w:w="708" w:type="dxa"/>
          </w:tcPr>
          <w:p w14:paraId="206ACA88" w14:textId="559B0E38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7.53</w:t>
            </w:r>
          </w:p>
        </w:tc>
        <w:tc>
          <w:tcPr>
            <w:tcW w:w="851" w:type="dxa"/>
          </w:tcPr>
          <w:p w14:paraId="3BE87C81" w14:textId="2694DE20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709" w:type="dxa"/>
          </w:tcPr>
          <w:p w14:paraId="60FD2413" w14:textId="3BA300CB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46</w:t>
            </w:r>
          </w:p>
        </w:tc>
        <w:tc>
          <w:tcPr>
            <w:tcW w:w="850" w:type="dxa"/>
          </w:tcPr>
          <w:p w14:paraId="6A5DC41E" w14:textId="46F926DA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35</w:t>
            </w:r>
          </w:p>
        </w:tc>
        <w:tc>
          <w:tcPr>
            <w:tcW w:w="709" w:type="dxa"/>
          </w:tcPr>
          <w:p w14:paraId="2A399D39" w14:textId="304B7C31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59</w:t>
            </w:r>
          </w:p>
        </w:tc>
        <w:tc>
          <w:tcPr>
            <w:tcW w:w="850" w:type="dxa"/>
          </w:tcPr>
          <w:p w14:paraId="7F5163E0" w14:textId="7D74A662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6</w:t>
            </w:r>
          </w:p>
        </w:tc>
        <w:tc>
          <w:tcPr>
            <w:tcW w:w="851" w:type="dxa"/>
          </w:tcPr>
          <w:p w14:paraId="70719636" w14:textId="55C33DE5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78</w:t>
            </w:r>
          </w:p>
        </w:tc>
        <w:tc>
          <w:tcPr>
            <w:tcW w:w="811" w:type="dxa"/>
          </w:tcPr>
          <w:p w14:paraId="509C8FF9" w14:textId="43CE6029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5</w:t>
            </w:r>
          </w:p>
        </w:tc>
        <w:tc>
          <w:tcPr>
            <w:tcW w:w="680" w:type="dxa"/>
          </w:tcPr>
          <w:p w14:paraId="214C3520" w14:textId="411F3099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76</w:t>
            </w:r>
          </w:p>
        </w:tc>
        <w:tc>
          <w:tcPr>
            <w:tcW w:w="1027" w:type="dxa"/>
          </w:tcPr>
          <w:p w14:paraId="039ED529" w14:textId="19728879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5</w:t>
            </w:r>
          </w:p>
        </w:tc>
        <w:tc>
          <w:tcPr>
            <w:tcW w:w="680" w:type="dxa"/>
          </w:tcPr>
          <w:p w14:paraId="1A8D553D" w14:textId="2D312518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3B0BC05B" w14:textId="5168C68F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FF58A7" w14:paraId="003B3992" w14:textId="77777777" w:rsidTr="00475DFC">
        <w:tc>
          <w:tcPr>
            <w:tcW w:w="1140" w:type="dxa"/>
          </w:tcPr>
          <w:p w14:paraId="3F1FE647" w14:textId="77777777" w:rsidR="00475DFC" w:rsidRPr="00FF58A7" w:rsidRDefault="00475DFC" w:rsidP="00FE7988">
            <w:pPr>
              <w:spacing w:line="240" w:lineRule="auto"/>
              <w:rPr>
                <w:rFonts w:cstheme="minorHAnsi"/>
                <w:b/>
                <w:sz w:val="16"/>
                <w:szCs w:val="16"/>
              </w:rPr>
            </w:pPr>
            <w:r w:rsidRPr="00FF58A7">
              <w:rPr>
                <w:rFonts w:cstheme="minorHAnsi"/>
                <w:bCs/>
                <w:sz w:val="16"/>
                <w:szCs w:val="16"/>
              </w:rPr>
              <w:t>mHealth intervention availability</w:t>
            </w:r>
          </w:p>
          <w:p w14:paraId="6FAF32DB" w14:textId="77777777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023" w:type="dxa"/>
          </w:tcPr>
          <w:p w14:paraId="2F3EE01D" w14:textId="35880238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47" w:type="dxa"/>
          </w:tcPr>
          <w:p w14:paraId="1A288963" w14:textId="3DC9F6D6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202B4E11" w14:textId="080F3714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00" w:type="dxa"/>
          </w:tcPr>
          <w:p w14:paraId="385EB75F" w14:textId="4AC0AABE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8" w:type="dxa"/>
          </w:tcPr>
          <w:p w14:paraId="24AD7F25" w14:textId="42C8D293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14</w:t>
            </w:r>
          </w:p>
        </w:tc>
        <w:tc>
          <w:tcPr>
            <w:tcW w:w="851" w:type="dxa"/>
          </w:tcPr>
          <w:p w14:paraId="2EF37ACB" w14:textId="3F179024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42</w:t>
            </w:r>
          </w:p>
        </w:tc>
        <w:tc>
          <w:tcPr>
            <w:tcW w:w="709" w:type="dxa"/>
          </w:tcPr>
          <w:p w14:paraId="4DBA9B1B" w14:textId="1F60112E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8.22</w:t>
            </w:r>
          </w:p>
        </w:tc>
        <w:tc>
          <w:tcPr>
            <w:tcW w:w="850" w:type="dxa"/>
          </w:tcPr>
          <w:p w14:paraId="0ADD4117" w14:textId="7CA1ED61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4</w:t>
            </w:r>
          </w:p>
        </w:tc>
        <w:tc>
          <w:tcPr>
            <w:tcW w:w="709" w:type="dxa"/>
          </w:tcPr>
          <w:p w14:paraId="6516C082" w14:textId="6B1C9028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34E41B10" w14:textId="41D33A5A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2DEEF481" w14:textId="29FEABE6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0.84</w:t>
            </w:r>
          </w:p>
        </w:tc>
        <w:tc>
          <w:tcPr>
            <w:tcW w:w="811" w:type="dxa"/>
          </w:tcPr>
          <w:p w14:paraId="4326BB7A" w14:textId="0122CC57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3FF2FD27" w14:textId="48F781A6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67E6A618" w14:textId="5A35A754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98C30A6" w14:textId="429E2B7F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83</w:t>
            </w:r>
          </w:p>
        </w:tc>
        <w:tc>
          <w:tcPr>
            <w:tcW w:w="832" w:type="dxa"/>
          </w:tcPr>
          <w:p w14:paraId="22332BF2" w14:textId="0CD7EFEE" w:rsidR="00475DFC" w:rsidRPr="00FF58A7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28</w:t>
            </w:r>
          </w:p>
        </w:tc>
      </w:tr>
      <w:tr w:rsidR="00475DFC" w:rsidRPr="002D74E1" w14:paraId="1E45E726" w14:textId="77777777" w:rsidTr="00475DFC">
        <w:tc>
          <w:tcPr>
            <w:tcW w:w="1140" w:type="dxa"/>
          </w:tcPr>
          <w:p w14:paraId="7B1C43AB" w14:textId="614F6E77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SMS</w:t>
            </w:r>
          </w:p>
        </w:tc>
        <w:tc>
          <w:tcPr>
            <w:tcW w:w="1023" w:type="dxa"/>
          </w:tcPr>
          <w:p w14:paraId="065CE8B8" w14:textId="1B58CD1D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80</w:t>
            </w:r>
          </w:p>
        </w:tc>
        <w:tc>
          <w:tcPr>
            <w:tcW w:w="747" w:type="dxa"/>
          </w:tcPr>
          <w:p w14:paraId="3558846E" w14:textId="4C07CDE0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28</w:t>
            </w:r>
          </w:p>
        </w:tc>
        <w:tc>
          <w:tcPr>
            <w:tcW w:w="680" w:type="dxa"/>
          </w:tcPr>
          <w:p w14:paraId="1FDD4289" w14:textId="0E8DEB2D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00" w:type="dxa"/>
          </w:tcPr>
          <w:p w14:paraId="064E3BB1" w14:textId="7583E773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8" w:type="dxa"/>
          </w:tcPr>
          <w:p w14:paraId="0254B871" w14:textId="60531944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073470F1" w14:textId="6EFD3485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01DD6F46" w14:textId="02D4C4F6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270290DC" w14:textId="3794C18C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287C1A9A" w14:textId="60D1E9D5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3C153EE4" w14:textId="70047647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161A8C78" w14:textId="64D9B0BF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3.95</w:t>
            </w:r>
          </w:p>
        </w:tc>
        <w:tc>
          <w:tcPr>
            <w:tcW w:w="811" w:type="dxa"/>
          </w:tcPr>
          <w:p w14:paraId="138B90B1" w14:textId="3586C705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47</w:t>
            </w:r>
          </w:p>
        </w:tc>
        <w:tc>
          <w:tcPr>
            <w:tcW w:w="680" w:type="dxa"/>
          </w:tcPr>
          <w:p w14:paraId="6C3A9982" w14:textId="763A8331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1F200DCF" w14:textId="3DC7E351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3DDE86A7" w14:textId="336638E1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1CE08897" w14:textId="73A0E827" w:rsidR="00475DFC" w:rsidRPr="002D74E1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3B106B" w14:paraId="03F44CEA" w14:textId="77777777" w:rsidTr="00475DFC">
        <w:tc>
          <w:tcPr>
            <w:tcW w:w="1140" w:type="dxa"/>
          </w:tcPr>
          <w:p w14:paraId="7AC14DE1" w14:textId="59FF9BAF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hone calls</w:t>
            </w:r>
          </w:p>
        </w:tc>
        <w:tc>
          <w:tcPr>
            <w:tcW w:w="1023" w:type="dxa"/>
          </w:tcPr>
          <w:p w14:paraId="64D5AFF7" w14:textId="3E046E2D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47" w:type="dxa"/>
          </w:tcPr>
          <w:p w14:paraId="74CC810D" w14:textId="4B0399E0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647FC642" w14:textId="3473F173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21</w:t>
            </w:r>
          </w:p>
        </w:tc>
        <w:tc>
          <w:tcPr>
            <w:tcW w:w="800" w:type="dxa"/>
          </w:tcPr>
          <w:p w14:paraId="14E5B99B" w14:textId="3547F348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40</w:t>
            </w:r>
          </w:p>
        </w:tc>
        <w:tc>
          <w:tcPr>
            <w:tcW w:w="708" w:type="dxa"/>
          </w:tcPr>
          <w:p w14:paraId="4C0E2ACD" w14:textId="31C781A4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57</w:t>
            </w:r>
          </w:p>
        </w:tc>
        <w:tc>
          <w:tcPr>
            <w:tcW w:w="851" w:type="dxa"/>
          </w:tcPr>
          <w:p w14:paraId="568CDCDA" w14:textId="0E572509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6</w:t>
            </w:r>
          </w:p>
        </w:tc>
        <w:tc>
          <w:tcPr>
            <w:tcW w:w="709" w:type="dxa"/>
          </w:tcPr>
          <w:p w14:paraId="750183FD" w14:textId="0451BD67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6.68</w:t>
            </w:r>
          </w:p>
        </w:tc>
        <w:tc>
          <w:tcPr>
            <w:tcW w:w="850" w:type="dxa"/>
          </w:tcPr>
          <w:p w14:paraId="56317739" w14:textId="52A0727E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0</w:t>
            </w:r>
          </w:p>
        </w:tc>
        <w:tc>
          <w:tcPr>
            <w:tcW w:w="709" w:type="dxa"/>
          </w:tcPr>
          <w:p w14:paraId="42B7985A" w14:textId="0EB94236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10</w:t>
            </w:r>
          </w:p>
        </w:tc>
        <w:tc>
          <w:tcPr>
            <w:tcW w:w="850" w:type="dxa"/>
          </w:tcPr>
          <w:p w14:paraId="185C9BF3" w14:textId="2D9FA41B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8</w:t>
            </w:r>
          </w:p>
        </w:tc>
        <w:tc>
          <w:tcPr>
            <w:tcW w:w="851" w:type="dxa"/>
          </w:tcPr>
          <w:p w14:paraId="33D7784B" w14:textId="37A7E6AA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8.67</w:t>
            </w:r>
          </w:p>
        </w:tc>
        <w:tc>
          <w:tcPr>
            <w:tcW w:w="811" w:type="dxa"/>
          </w:tcPr>
          <w:p w14:paraId="6C2EA5DE" w14:textId="4BD4C6CE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3</w:t>
            </w:r>
          </w:p>
        </w:tc>
        <w:tc>
          <w:tcPr>
            <w:tcW w:w="680" w:type="dxa"/>
          </w:tcPr>
          <w:p w14:paraId="549E2092" w14:textId="51A2A4CC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515462AB" w14:textId="6798FC0D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1E465F16" w14:textId="2AA9592D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56</w:t>
            </w:r>
          </w:p>
        </w:tc>
        <w:tc>
          <w:tcPr>
            <w:tcW w:w="832" w:type="dxa"/>
          </w:tcPr>
          <w:p w14:paraId="0CBA85C5" w14:textId="59E6BB8B" w:rsidR="00475DFC" w:rsidRPr="003B106B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33</w:t>
            </w:r>
          </w:p>
        </w:tc>
      </w:tr>
      <w:tr w:rsidR="00475DFC" w:rsidRPr="0061702D" w14:paraId="0C6F9268" w14:textId="77777777" w:rsidTr="00475DFC">
        <w:tc>
          <w:tcPr>
            <w:tcW w:w="1140" w:type="dxa"/>
          </w:tcPr>
          <w:p w14:paraId="4E37619B" w14:textId="0AB4F67D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obile apps</w:t>
            </w:r>
          </w:p>
        </w:tc>
        <w:tc>
          <w:tcPr>
            <w:tcW w:w="1023" w:type="dxa"/>
          </w:tcPr>
          <w:p w14:paraId="3DA864C7" w14:textId="0E935765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6.00</w:t>
            </w:r>
          </w:p>
        </w:tc>
        <w:tc>
          <w:tcPr>
            <w:tcW w:w="747" w:type="dxa"/>
          </w:tcPr>
          <w:p w14:paraId="002F0E99" w14:textId="2BF4348E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4</w:t>
            </w:r>
          </w:p>
        </w:tc>
        <w:tc>
          <w:tcPr>
            <w:tcW w:w="680" w:type="dxa"/>
          </w:tcPr>
          <w:p w14:paraId="284FB111" w14:textId="4E9D2848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00" w:type="dxa"/>
          </w:tcPr>
          <w:p w14:paraId="14489679" w14:textId="7E1F1F54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8" w:type="dxa"/>
          </w:tcPr>
          <w:p w14:paraId="3FC151C9" w14:textId="6153D9BE" w:rsidR="00475DFC" w:rsidRPr="0061702D" w:rsidRDefault="0056325B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66B5DD7" w14:textId="3131951A" w:rsidR="00475DFC" w:rsidRPr="0061702D" w:rsidRDefault="0056325B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0FFBE86F" w14:textId="4E0E8730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4E10B062" w14:textId="1E650A11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714B7312" w14:textId="253FE88C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768A60B6" w14:textId="1FC90972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35AD2AF7" w14:textId="41A2AFA3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0.05</w:t>
            </w:r>
          </w:p>
        </w:tc>
        <w:tc>
          <w:tcPr>
            <w:tcW w:w="811" w:type="dxa"/>
          </w:tcPr>
          <w:p w14:paraId="4F562184" w14:textId="688BE2A0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2</w:t>
            </w:r>
          </w:p>
        </w:tc>
        <w:tc>
          <w:tcPr>
            <w:tcW w:w="680" w:type="dxa"/>
          </w:tcPr>
          <w:p w14:paraId="3650B259" w14:textId="598210A8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50D6E1AA" w14:textId="6DC5D286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70E532BC" w14:textId="596B7A32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23D84185" w14:textId="0B3BA85C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61702D" w14:paraId="4D457C6B" w14:textId="77777777" w:rsidTr="00475DFC">
        <w:tc>
          <w:tcPr>
            <w:tcW w:w="1140" w:type="dxa"/>
          </w:tcPr>
          <w:p w14:paraId="2F506398" w14:textId="138518F1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Toll-free</w:t>
            </w:r>
          </w:p>
        </w:tc>
        <w:tc>
          <w:tcPr>
            <w:tcW w:w="1023" w:type="dxa"/>
          </w:tcPr>
          <w:p w14:paraId="3A098075" w14:textId="741A9C21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47" w:type="dxa"/>
          </w:tcPr>
          <w:p w14:paraId="1991D1DD" w14:textId="3BE4A23D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A2CB819" w14:textId="4D30C890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00" w:type="dxa"/>
          </w:tcPr>
          <w:p w14:paraId="709F3C05" w14:textId="638B2450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8" w:type="dxa"/>
          </w:tcPr>
          <w:p w14:paraId="27CE7AB6" w14:textId="6BFCEF65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37466B5D" w14:textId="6178E9D4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2391A10F" w14:textId="1A4EE431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5.52</w:t>
            </w:r>
          </w:p>
        </w:tc>
        <w:tc>
          <w:tcPr>
            <w:tcW w:w="850" w:type="dxa"/>
          </w:tcPr>
          <w:p w14:paraId="24DC80DC" w14:textId="733D39DA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9</w:t>
            </w:r>
          </w:p>
        </w:tc>
        <w:tc>
          <w:tcPr>
            <w:tcW w:w="709" w:type="dxa"/>
          </w:tcPr>
          <w:p w14:paraId="3A484B8B" w14:textId="1357AC35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9.06</w:t>
            </w:r>
          </w:p>
        </w:tc>
        <w:tc>
          <w:tcPr>
            <w:tcW w:w="850" w:type="dxa"/>
          </w:tcPr>
          <w:p w14:paraId="0286E240" w14:textId="4572BA84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3</w:t>
            </w:r>
          </w:p>
        </w:tc>
        <w:tc>
          <w:tcPr>
            <w:tcW w:w="851" w:type="dxa"/>
          </w:tcPr>
          <w:p w14:paraId="0BA2610F" w14:textId="38559771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4.60</w:t>
            </w:r>
          </w:p>
        </w:tc>
        <w:tc>
          <w:tcPr>
            <w:tcW w:w="811" w:type="dxa"/>
          </w:tcPr>
          <w:p w14:paraId="6F722B94" w14:textId="1753DC66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09FEC745" w14:textId="56721A8D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49</w:t>
            </w:r>
          </w:p>
        </w:tc>
        <w:tc>
          <w:tcPr>
            <w:tcW w:w="1027" w:type="dxa"/>
          </w:tcPr>
          <w:p w14:paraId="0E2F45A9" w14:textId="74CCD9A8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6</w:t>
            </w:r>
          </w:p>
        </w:tc>
        <w:tc>
          <w:tcPr>
            <w:tcW w:w="680" w:type="dxa"/>
          </w:tcPr>
          <w:p w14:paraId="624D1454" w14:textId="51A0A585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4211B7F4" w14:textId="1AFAC48C" w:rsidR="00475DFC" w:rsidRPr="0061702D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9D7589" w14:paraId="6DCF1575" w14:textId="77777777" w:rsidTr="00475DFC">
        <w:tc>
          <w:tcPr>
            <w:tcW w:w="1140" w:type="dxa"/>
          </w:tcPr>
          <w:p w14:paraId="7DC2E411" w14:textId="5EFA81A7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Supply of power</w:t>
            </w:r>
          </w:p>
        </w:tc>
        <w:tc>
          <w:tcPr>
            <w:tcW w:w="1023" w:type="dxa"/>
          </w:tcPr>
          <w:p w14:paraId="38B46027" w14:textId="5514E0F9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47" w:type="dxa"/>
          </w:tcPr>
          <w:p w14:paraId="7AD99B4B" w14:textId="1D079ED4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927985E" w14:textId="53166BB1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6.29</w:t>
            </w:r>
          </w:p>
        </w:tc>
        <w:tc>
          <w:tcPr>
            <w:tcW w:w="800" w:type="dxa"/>
          </w:tcPr>
          <w:p w14:paraId="4F0CF509" w14:textId="10484ED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2</w:t>
            </w:r>
          </w:p>
        </w:tc>
        <w:tc>
          <w:tcPr>
            <w:tcW w:w="708" w:type="dxa"/>
          </w:tcPr>
          <w:p w14:paraId="3F213E86" w14:textId="1502FCE4" w:rsidR="00475DFC" w:rsidRPr="009D7589" w:rsidRDefault="004E47A6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96875DD" w14:textId="4D085F26" w:rsidR="00475DFC" w:rsidRPr="009D7589" w:rsidRDefault="004E47A6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377EA1A9" w14:textId="0D75FEA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100CAC56" w14:textId="02B6D703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513C0DD9" w14:textId="268780F7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8.61</w:t>
            </w:r>
          </w:p>
        </w:tc>
        <w:tc>
          <w:tcPr>
            <w:tcW w:w="850" w:type="dxa"/>
          </w:tcPr>
          <w:p w14:paraId="07EC16ED" w14:textId="6DC8B450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3-</w:t>
            </w:r>
          </w:p>
        </w:tc>
        <w:tc>
          <w:tcPr>
            <w:tcW w:w="851" w:type="dxa"/>
          </w:tcPr>
          <w:p w14:paraId="07383474" w14:textId="47BA5F17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</w:tcPr>
          <w:p w14:paraId="1240FC04" w14:textId="53DEE34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6210EFEE" w14:textId="28C1E02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3ED16C6E" w14:textId="30C1FFD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EFF7149" w14:textId="73D48938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38A9E49F" w14:textId="3BA10D8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9D7589" w14:paraId="1276A86C" w14:textId="77777777" w:rsidTr="00475DFC">
        <w:tc>
          <w:tcPr>
            <w:tcW w:w="1140" w:type="dxa"/>
          </w:tcPr>
          <w:p w14:paraId="3C771B8C" w14:textId="45DD2711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Support systems</w:t>
            </w:r>
          </w:p>
        </w:tc>
        <w:tc>
          <w:tcPr>
            <w:tcW w:w="1023" w:type="dxa"/>
          </w:tcPr>
          <w:p w14:paraId="40688F05" w14:textId="07773BE4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4.07</w:t>
            </w:r>
          </w:p>
        </w:tc>
        <w:tc>
          <w:tcPr>
            <w:tcW w:w="747" w:type="dxa"/>
          </w:tcPr>
          <w:p w14:paraId="06437F66" w14:textId="783EBD6B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667B1197" w14:textId="7254F13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08</w:t>
            </w:r>
          </w:p>
        </w:tc>
        <w:tc>
          <w:tcPr>
            <w:tcW w:w="800" w:type="dxa"/>
          </w:tcPr>
          <w:p w14:paraId="1A5ECE23" w14:textId="277CC8EC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8</w:t>
            </w:r>
          </w:p>
        </w:tc>
        <w:tc>
          <w:tcPr>
            <w:tcW w:w="708" w:type="dxa"/>
          </w:tcPr>
          <w:p w14:paraId="4216C6FE" w14:textId="2AE21080" w:rsidR="00475DFC" w:rsidRPr="009D7589" w:rsidRDefault="0056325B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EDCD38A" w14:textId="115CF617" w:rsidR="00475DFC" w:rsidRPr="009D7589" w:rsidRDefault="0056325B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78AC4A18" w14:textId="628F6268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3.94</w:t>
            </w:r>
          </w:p>
        </w:tc>
        <w:tc>
          <w:tcPr>
            <w:tcW w:w="850" w:type="dxa"/>
          </w:tcPr>
          <w:p w14:paraId="04A36964" w14:textId="4633539C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47</w:t>
            </w:r>
          </w:p>
        </w:tc>
        <w:tc>
          <w:tcPr>
            <w:tcW w:w="709" w:type="dxa"/>
          </w:tcPr>
          <w:p w14:paraId="0C0EDFBF" w14:textId="482711D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5.28</w:t>
            </w:r>
          </w:p>
        </w:tc>
        <w:tc>
          <w:tcPr>
            <w:tcW w:w="850" w:type="dxa"/>
          </w:tcPr>
          <w:p w14:paraId="31AA61A1" w14:textId="7663551C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22</w:t>
            </w:r>
          </w:p>
        </w:tc>
        <w:tc>
          <w:tcPr>
            <w:tcW w:w="851" w:type="dxa"/>
          </w:tcPr>
          <w:p w14:paraId="70701CA6" w14:textId="5BC4FBC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</w:tcPr>
          <w:p w14:paraId="1808113B" w14:textId="2EFBA449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889C0E8" w14:textId="06DA57B2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27BA27CD" w14:textId="0162EC9C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66C72733" w14:textId="6027876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0137B07D" w14:textId="678369B7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9D7589" w14:paraId="5B36FFB8" w14:textId="77777777" w:rsidTr="00475DFC">
        <w:tc>
          <w:tcPr>
            <w:tcW w:w="1140" w:type="dxa"/>
          </w:tcPr>
          <w:p w14:paraId="6D27F3B3" w14:textId="73F2137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Requisite skills for diagnostic purposes</w:t>
            </w:r>
          </w:p>
        </w:tc>
        <w:tc>
          <w:tcPr>
            <w:tcW w:w="1023" w:type="dxa"/>
          </w:tcPr>
          <w:p w14:paraId="30BD0A45" w14:textId="4C4D1CD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9.54</w:t>
            </w:r>
          </w:p>
        </w:tc>
        <w:tc>
          <w:tcPr>
            <w:tcW w:w="747" w:type="dxa"/>
          </w:tcPr>
          <w:p w14:paraId="5F3FD6CD" w14:textId="45D742FF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2F20593B" w14:textId="28C18401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9.37</w:t>
            </w:r>
          </w:p>
        </w:tc>
        <w:tc>
          <w:tcPr>
            <w:tcW w:w="800" w:type="dxa"/>
          </w:tcPr>
          <w:p w14:paraId="070BEF59" w14:textId="3CB06B0D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2</w:t>
            </w:r>
          </w:p>
        </w:tc>
        <w:tc>
          <w:tcPr>
            <w:tcW w:w="708" w:type="dxa"/>
          </w:tcPr>
          <w:p w14:paraId="6FE9E4AC" w14:textId="57796992" w:rsidR="00475DFC" w:rsidRPr="009D7589" w:rsidRDefault="005F0C9A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7AF6954A" w14:textId="29628AE1" w:rsidR="00475DFC" w:rsidRPr="009D7589" w:rsidRDefault="005F0C9A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60CA2CFE" w14:textId="62BAC3A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472D08E1" w14:textId="31F0A108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25BA7C34" w14:textId="775E6EB1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7E3B8FE8" w14:textId="7CC984B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4E0CC040" w14:textId="59F66462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</w:tcPr>
          <w:p w14:paraId="5A383296" w14:textId="5C75EB13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38F98E71" w14:textId="32C83230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58DA58BF" w14:textId="453A1FB2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40D856E" w14:textId="319A8397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15C48695" w14:textId="0FB7146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  <w:tr w:rsidR="00475DFC" w:rsidRPr="009D7589" w14:paraId="5EAB8A21" w14:textId="77777777" w:rsidTr="00475DFC">
        <w:tc>
          <w:tcPr>
            <w:tcW w:w="1140" w:type="dxa"/>
          </w:tcPr>
          <w:p w14:paraId="67FD142D" w14:textId="7319B86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Competence to use mHealth for treatment</w:t>
            </w:r>
          </w:p>
        </w:tc>
        <w:tc>
          <w:tcPr>
            <w:tcW w:w="1023" w:type="dxa"/>
          </w:tcPr>
          <w:p w14:paraId="72FBF67C" w14:textId="3D1F3E20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12</w:t>
            </w:r>
          </w:p>
        </w:tc>
        <w:tc>
          <w:tcPr>
            <w:tcW w:w="747" w:type="dxa"/>
          </w:tcPr>
          <w:p w14:paraId="472BE1B7" w14:textId="1C16244B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8</w:t>
            </w:r>
          </w:p>
        </w:tc>
        <w:tc>
          <w:tcPr>
            <w:tcW w:w="680" w:type="dxa"/>
          </w:tcPr>
          <w:p w14:paraId="797F0E41" w14:textId="1231903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6.60</w:t>
            </w:r>
          </w:p>
        </w:tc>
        <w:tc>
          <w:tcPr>
            <w:tcW w:w="800" w:type="dxa"/>
          </w:tcPr>
          <w:p w14:paraId="1A52DF95" w14:textId="6554B31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0</w:t>
            </w:r>
          </w:p>
        </w:tc>
        <w:tc>
          <w:tcPr>
            <w:tcW w:w="708" w:type="dxa"/>
          </w:tcPr>
          <w:p w14:paraId="7858164A" w14:textId="6E6D8EF0" w:rsidR="00475DFC" w:rsidRPr="009D7589" w:rsidRDefault="005F0C9A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665C19CE" w14:textId="2D8BA26B" w:rsidR="00475DFC" w:rsidRPr="009D7589" w:rsidRDefault="005F0C9A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7656D6AA" w14:textId="1207FF0A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7C7627FF" w14:textId="57CFD043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9" w:type="dxa"/>
          </w:tcPr>
          <w:p w14:paraId="5BE965BC" w14:textId="5A758BEE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0" w:type="dxa"/>
          </w:tcPr>
          <w:p w14:paraId="23F0C021" w14:textId="6A861162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51" w:type="dxa"/>
          </w:tcPr>
          <w:p w14:paraId="66077BDE" w14:textId="3455DA5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</w:tcPr>
          <w:p w14:paraId="4827D13C" w14:textId="5CA5C0C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3A92BF9E" w14:textId="0CF63345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1027" w:type="dxa"/>
          </w:tcPr>
          <w:p w14:paraId="2ACDDB8E" w14:textId="5C48B1B3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710C0F0C" w14:textId="5BFCD2A6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32" w:type="dxa"/>
          </w:tcPr>
          <w:p w14:paraId="76AA312C" w14:textId="0D2A1994" w:rsidR="00475DFC" w:rsidRPr="009D7589" w:rsidRDefault="00475DFC" w:rsidP="00FE798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</w:tr>
    </w:tbl>
    <w:p w14:paraId="2BD96866" w14:textId="43BFA62A" w:rsidR="00154765" w:rsidRPr="00583FAF" w:rsidRDefault="00154765" w:rsidP="00154765">
      <w:pPr>
        <w:rPr>
          <w:rFonts w:cstheme="minorHAnsi"/>
          <w:b/>
          <w:bCs/>
          <w:sz w:val="18"/>
          <w:szCs w:val="18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1" w:name="_Hlk61299797"/>
      <w:r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Pr="00583FAF">
        <w:rPr>
          <w:rFonts w:cstheme="minorHAnsi"/>
          <w:b/>
          <w:bCs/>
          <w:sz w:val="18"/>
          <w:szCs w:val="18"/>
        </w:rPr>
        <w:t>Source: Author</w:t>
      </w:r>
      <w:r>
        <w:rPr>
          <w:rFonts w:cstheme="minorHAnsi"/>
          <w:b/>
          <w:bCs/>
          <w:sz w:val="18"/>
          <w:szCs w:val="18"/>
        </w:rPr>
        <w:t>'</w:t>
      </w:r>
      <w:r w:rsidRPr="00583FAF">
        <w:rPr>
          <w:rFonts w:cstheme="minorHAnsi"/>
          <w:b/>
          <w:bCs/>
          <w:sz w:val="18"/>
          <w:szCs w:val="18"/>
        </w:rPr>
        <w:t>s computation based on data obtained from the field survey, 2020</w:t>
      </w:r>
      <w:bookmarkEnd w:id="1"/>
    </w:p>
    <w:sectPr w:rsidR="00154765" w:rsidRPr="00583FAF" w:rsidSect="00823FD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TcyNDc1NDewNDFR0lEKTi0uzszPAykwqQUAk3XAWiwAAAA="/>
  </w:docVars>
  <w:rsids>
    <w:rsidRoot w:val="00823FDD"/>
    <w:rsid w:val="00007D25"/>
    <w:rsid w:val="000853C6"/>
    <w:rsid w:val="000A2A33"/>
    <w:rsid w:val="000A730A"/>
    <w:rsid w:val="000B3C76"/>
    <w:rsid w:val="00154765"/>
    <w:rsid w:val="002D74E1"/>
    <w:rsid w:val="00306B5A"/>
    <w:rsid w:val="00320D56"/>
    <w:rsid w:val="003B106B"/>
    <w:rsid w:val="003C21B9"/>
    <w:rsid w:val="00443CD6"/>
    <w:rsid w:val="00475DFC"/>
    <w:rsid w:val="004C167C"/>
    <w:rsid w:val="004E47A6"/>
    <w:rsid w:val="0056325B"/>
    <w:rsid w:val="0057151E"/>
    <w:rsid w:val="005F0C9A"/>
    <w:rsid w:val="0061702D"/>
    <w:rsid w:val="006B31CC"/>
    <w:rsid w:val="00705D3E"/>
    <w:rsid w:val="00790713"/>
    <w:rsid w:val="007B77D1"/>
    <w:rsid w:val="00823FDD"/>
    <w:rsid w:val="00824C6E"/>
    <w:rsid w:val="0087650C"/>
    <w:rsid w:val="009527B6"/>
    <w:rsid w:val="009D7589"/>
    <w:rsid w:val="009F6EBA"/>
    <w:rsid w:val="009F7248"/>
    <w:rsid w:val="00A11FC7"/>
    <w:rsid w:val="00A35F61"/>
    <w:rsid w:val="00A405C6"/>
    <w:rsid w:val="00C27AD5"/>
    <w:rsid w:val="00C43D6C"/>
    <w:rsid w:val="00CF2775"/>
    <w:rsid w:val="00DA79ED"/>
    <w:rsid w:val="00FE7988"/>
    <w:rsid w:val="00FF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9EC846"/>
  <w15:chartTrackingRefBased/>
  <w15:docId w15:val="{4C6151FE-3F4B-4738-8377-5F5456383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FD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3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 (218086551)</dc:creator>
  <cp:keywords/>
  <dc:description/>
  <cp:lastModifiedBy>Ernest Osei (218086551)</cp:lastModifiedBy>
  <cp:revision>13</cp:revision>
  <dcterms:created xsi:type="dcterms:W3CDTF">2021-04-02T11:31:00Z</dcterms:created>
  <dcterms:modified xsi:type="dcterms:W3CDTF">2021-05-04T13:26:00Z</dcterms:modified>
</cp:coreProperties>
</file>